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าธารณสุข ติดตามการประเมินผู้ที่มีความเสี่ยงติดเชื้อไวรัสโควิด-19 โดยเจ้าหน้าที่สาธารณสุขสามารถติดตามสรุปสถานการณ์ปัจจุบันของผู้ที่มีความเสี่ยง พร้อมสถานะการออกที่พัก การปิดมือถือ และระดับความเสี่ยง ติดตามการรายงานสุขภาพ 14 วัน ประวัติเสี่ยงต่อการติดเชื้อ ระดับความเสี่ยง พร้อมสถานะการปักพิกัดบ้าน การรายงานสุขภาพประจำวัน การออกนอกที่พัก และการปิดมือถือ เข้าถึงข้อมูลของผู้ที่มีความเสี่ยงที่สนใจ ได้แก่ ต่ำแหน่งล่าสุด ประวัติเสี่ยงต่อการติดเชื้อ อาการล่าสุด พร้อมแผนที่แสดงให้เห็นการอยู่ในที่พักหรืออกนอกที่พัก ติดตามประวัติของผู้ที่มีความเสี่ยงที่สนใจ ในช่วงที่มีการกักกันตัว พร้อมสถานที่ที่ได้เดินทางไป DDC-Care Dashboard ถือได้ว่าเป็นอีก 1 เทคโนโลยีที่จะช่วยการปฏิบัติงานของเจ้าหน้าที่สาธารณสุข ซึ่งข้อมูลที่ได้มีความน่าเชื่อถือ ครบถ้วน รอบด้าน ในการติดตามสำหรับผู้ที่มีความเสี่ยงติดเชื้อ COVID-19 ได้อย่างมีประสิทธิภาพ</w:t>
      </w:r>
    </w:p>
    <w:p>
      <w:pPr>
        <w:pStyle w:val="BodyText"/>
      </w:pPr>
      <w:r>
        <w:t xml:space="preserve">(บรรยาย) ขั้นตอนการลงทะเบียนเข้าใช้งาน Application DDC-Care และประเมินผู้ที่มีความเสี่ยงติดเชื้อไวรัส COVID-19 เนื่องจากท่านได้รับการประเมิณว่า มีความเสี่ยงที่จะติดเชื้อ COVID-19 3กรุณาทำตามขั้นตอนดังต่อไปนี้ เพื่อดำเนินการควบคุมไวรัส ขั้นตอนที่ 1 เมื่อท่านได้รับ SMS เลือกที่ลิงก์ใน SMS จากนั้นท่านจะเข้าสู่หน้าลงทะเบียนทันที หมายเหตุ หากไม่สามารถเลือกที่ลิงก์ได้ คัดลอกลิงก์วางไว้ที่ Brower ภาษาที่ต้องการใช้งาน จากนั้นเลือก</w:t>
      </w:r>
      <w:r>
        <w:t xml:space="preserve"> </w:t>
      </w:r>
      <w:r>
        <w:t xml:space="preserve">“</w:t>
      </w:r>
      <w:r>
        <w:t xml:space="preserve">ถัดไป</w:t>
      </w:r>
      <w:r>
        <w:t xml:space="preserve">”</w:t>
      </w:r>
      <w:r>
        <w:t xml:space="preserve"> </w:t>
      </w:r>
      <w:r>
        <w:t xml:space="preserve">ขั้นตอนที่ 3 ยอมรับข้อตกลง และเงื่อนไขการใช้งาน จากนั้นเลือก ถัดไป ขั้นตอนที่ 4 กรอกประวัติให้ครบทุกช่อง หากท่านถือสัญชาติไทยให้กรอก เลขบัตรประชาชนไทยหากท่านถือสัญชาติอื่น ๆ ให้กรอกหมายเลข Passport ขั้นตอนที่ 5 กรอกข้อมูลการเดินทาง โดยข้อมูลทั้งหมดต้องเป็นความจริง เพื่อประโยชน์ในการรักษาการแพร่กระจายของเชื้อไวรัส ขั้นตอนที่ 6 ตรวจสอบข้อมูลของท่านโดยละเอียดอีกครั้ง จากนั้นเลือกยืนยัน ขั้นตอนที่ 7 เมื่อท่านลงทะเบียนเสร็จสิ้นแล้ว เลือก "ลงมือใช้งานวงระบบจะนำท่านไปสู่หน้าดาวน์โหลดแอปพลิเคชัน DDC-Care ต่อไปเป็นขั้นตอนกสนเข้าใช้งาน Application DDC-Care ขั้นตอนที่ 1 DDC-Care จะขออนุญาตเข้าถึงที่อยู่ปัจจุบันของท่าน ให้ท่านกดอนุญาต เพื่อให้เราเข้าถึงพื้นที่ของท่านตลอดเวลา ขั้นตอนที่ 2 เลือกอนุญาตการแจ้งเตือน เพื่อรับข้อมูลสื่อสารและในการยืนยันการเฝ้าระวังตนเอง เลือกภาษาที่ต้องการใช้งาน จากนั้นเลือก ถัดไป ขั้นตอนที่ 4 เข้าสู่ระบบโดยเลขบัตรประชาชน หรือหมายเลขพาสปอร์ตที่ท่านได้ลงทะเบียนไว้ และระบุรหัสผ่าน ขั้นตอนที่ 5 ระบุพิกัดที่อยู่ของท่านหรือสถานที่กักตนเอง หากท่านยังอยู่ระหว่างการเดินทาง ให้เลือก ข้าม และท่านสามารถระบุสถานที่ภายหลังได้ที่ตั้งค่า ขั้นตอนที่ 6 รายงานสุขภาพประจำวันใน DDC-Care สำหรับผู้ที่มีความเสี่ยงในการติดเชื้อไวรัส COVID-19 ขั้นตอนที่ 7 ตอบคำถามในแบบคัดกรองรายวัน จากนั้นเลือก ถัดไป ขั้นตอนที่ 8 ตรวจสอบข้อมูลของท่านโดยละเอียดอีกครั้ง จากนั้นเลือก ส่งข้อมูล ขั้นตอนสุดท้าย DDC-Care จะวิเคราะห์ความเสี่ยงของท่านและแสดงคำแนะนำจากแพทย์ ท่านต้องทำตามคำแนะนำอย่างเคร่งครัด หมายเหตุ กรณีที่ท่านมีความเสี่ยงสูง จะแนะนำให้ท่านติดต่อ 1422 โดยทันที สุดท้ายนี้ ทาง DDC-Care ขอความกรุณาเปิดพิกัดของท่านเป็นตลอดเวลา เผื่อในกรณีฉุกเฉินท่านจะได้รับความช่วยเหลืออย่างทันท่วงที โปรดให้ความมั่นใจใน DDC-Care เพื่อให้เราได้ผ่านวิฤตกอันเลวร้ายไปด้วย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0-09-25T05:22:28Z</dcterms:created>
  <dcterms:modified xsi:type="dcterms:W3CDTF">2020-09-25T05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ันยายน 2563 เวลา 11.38 น.</vt:lpwstr>
  </property>
  <property fmtid="{D5CDD505-2E9C-101B-9397-08002B2CF9AE}" pid="3" name="subtitle">
    <vt:lpwstr/>
  </property>
</Properties>
</file>